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/Team],</w:t>
      </w:r>
    </w:p>
    <w:p>
      <w:pPr>
        <w:pStyle w:val="BodyText"/>
      </w:pPr>
      <w:r>
        <w:t xml:space="preserve">I am writing to express my enthusiastic interest in the Data Scientist position at your esteemed organization in Colombia Medellín. As a dedicated professional with a passion for leveraging data to drive innovation and solve complex challenges, I am eager to contribute my expertise to a dynamic environment that values creativity, technical excellence, and community impact. Medellín, known as the "City of Eternal Spring" and a hub for technological advancement in Latin America, represents an ideal setting for me to grow professionally while making meaningful contributions to the local ecosystem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experience as a Data Scientist, I have developed a robust skill set in data analysis, machine learning, and predictive modeling. My work spans industries such as finance, healthcare, and technology, where I have consistently delivered actionable insights that align with business objectives. For instance, at my previous role at [Company Name], I led a project to optimize supply chain logistics using Python and SQL, resulting in a 20% reduction in operational costs. These experiences have honed my ability to transform raw data into strategic decisions that drive growth and efficiency.</w:t>
      </w:r>
    </w:p>
    <w:p>
      <w:pPr>
        <w:pStyle w:val="BodyText"/>
      </w:pPr>
      <w:r>
        <w:t xml:space="preserve">As a Data Scientist, I thrive on unraveling patterns and uncovering hidden opportunities within data. My technical proficiency includes programming languages like Python and R, along with tools such as Tableau, Power BI, and TensorFlow. I am also well-versed in statistical analysis, data visualization, and cloud computing platforms like AWS and Google Cloud. These skills have enabled me to design scalable solutions that address real-world problems—from developing recommendation systems for e-commerce platforms to creating AI-driven models for healthcare diagnostics.</w:t>
      </w:r>
    </w:p>
    <w:bookmarkEnd w:id="20"/>
    <w:bookmarkStart w:id="21" w:name="alignment-with-colombia-medellíns-vision"/>
    <w:p>
      <w:pPr>
        <w:pStyle w:val="Heading2"/>
      </w:pPr>
      <w:r>
        <w:t xml:space="preserve">Alignment with Colombia Medellín's Vision</w:t>
      </w:r>
    </w:p>
    <w:p>
      <w:pPr>
        <w:pStyle w:val="FirstParagraph"/>
      </w:pPr>
      <w:r>
        <w:t xml:space="preserve">Colombia Medellín has emerged as a beacon of innovation in Latin America, with a thriving startup scene and a commitment to technological progress. The city’s focus on smart urban development, sustainability, and digital transformation aligns perfectly with my professional goals. I am particularly inspired by Medellín’s efforts to bridge the digital divide and empower local communities through technology. As a Data Scientist, I am eager to contribute to initiatives that leverage data for social good, such as optimizing public transportation systems or improving access to healthcare services in underserved areas.</w:t>
      </w:r>
    </w:p>
    <w:p>
      <w:pPr>
        <w:pStyle w:val="BodyText"/>
      </w:pPr>
      <w:r>
        <w:t xml:space="preserve">Moreover, Medellín’s unique blend of cultural richness and entrepreneurial spirit creates an ideal environment for collaboration and creativity. I am confident that my background in cross-functional team projects and my ability to communicate complex concepts to non-technical stakeholders will make me a valuable asset to your organization. Whether it’s analyzing user behavior for a local tech startup or refining algorithms for a manufacturing firm, I am committed to delivering solutions that resonate with the needs of Medellín’s diverse industries.</w:t>
      </w:r>
    </w:p>
    <w:bookmarkEnd w:id="21"/>
    <w:bookmarkStart w:id="22" w:name="Xf945851e69f8ed931e309375f85d0d527e4201b"/>
    <w:p>
      <w:pPr>
        <w:pStyle w:val="Heading2"/>
      </w:pPr>
      <w:r>
        <w:t xml:space="preserve">Passion for Data Science and Continuous Learning</w:t>
      </w:r>
    </w:p>
    <w:p>
      <w:pPr>
        <w:pStyle w:val="FirstParagraph"/>
      </w:pPr>
      <w:r>
        <w:t xml:space="preserve">Data Science is not just a profession for me—it is a passion rooted in curiosity and a desire to make an impact. I am constantly exploring emerging trends in AI, natural language processing, and big data analytics to stay at the forefront of the field. For example, I recently completed a certification in [Relevant Certification] to deepen my knowledge of deep learning techniques. This commitment to lifelong learning ensures that I remain adaptable and capable of addressing evolving challenges with cutting-edge solutions.</w:t>
      </w:r>
    </w:p>
    <w:p>
      <w:pPr>
        <w:pStyle w:val="BodyText"/>
      </w:pPr>
      <w:r>
        <w:t xml:space="preserve">In addition to technical skills, I pride myself on being a collaborative team player who thrives in fast-paced environments. My ability to work across departments—from engineering to marketing—has allowed me to bridge the gap between data and decision-making. In one project, I partnered with the marketing team to analyze customer sentiment using NLP tools, which informed a successful campaign that increased user engagement by 30%. This experience reinforced my belief that data-driven storytelling is essential for fostering innovation and aligning teams toward shared goals.</w:t>
      </w:r>
    </w:p>
    <w:bookmarkEnd w:id="22"/>
    <w:bookmarkStart w:id="23" w:name="why-colombia-medellín"/>
    <w:p>
      <w:pPr>
        <w:pStyle w:val="Heading2"/>
      </w:pPr>
      <w:r>
        <w:t xml:space="preserve">Why Colombia Medellín?</w:t>
      </w:r>
    </w:p>
    <w:p>
      <w:pPr>
        <w:pStyle w:val="FirstParagraph"/>
      </w:pPr>
      <w:r>
        <w:t xml:space="preserve">Choosing to apply for this opportunity in Colombia Medellín is a decision rooted in both professional and personal aspirations. The city’s vibrant culture, warm community, and strategic location in South America make it an exciting place to work and grow. I am particularly drawn to the opportunity to contribute to a region that is rapidly embracing digital transformation while maintaining its cultural heritage. Medellín’s reputation as a “global innovation hub” resonates with my vision of using data science to drive sustainable development and economic growth.</w:t>
      </w:r>
    </w:p>
    <w:p>
      <w:pPr>
        <w:pStyle w:val="BodyText"/>
      </w:pPr>
      <w:r>
        <w:t xml:space="preserve">Furthermore, I am deeply committed to supporting local initiatives and fostering partnerships that create long-term value. I believe that Data Scientists have a responsibility to use their skills for the greater good, whether through open-source projects, mentorship programs, or community-driven research. In Medellín, I hope to collaborate with local organizations and universities to advance data literacy and empower the next generation of tech talent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your team as a Data Scientist in Colombia Medellín. My technical expertise, problem-solving mindset, and dedication to leveraging data for impact align seamlessly with the goals of your organization. I am confident that my background and passion for innovation will contribute to your success while allowing me to grow in a dynamic and inspiring environment.</w:t>
      </w:r>
    </w:p>
    <w:p>
      <w:pPr>
        <w:pStyle w:val="BodyText"/>
      </w:pPr>
      <w:r>
        <w:t xml:space="preserve">Thank you for considering my application. I would welcome the chance to discuss how my skills and experiences can benefit your team. Please feel free to contact me at [Your Phone Number] or [Your Email Address] at your earliest convenience. I look forward to the possibility of contributing to the exciting work taking place in Medellí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Data Scientist Position in Colombia Medellín</dc:title>
  <dc:creator/>
  <cp:keywords/>
  <dcterms:created xsi:type="dcterms:W3CDTF">2025-12-11T17:24:52Z</dcterms:created>
  <dcterms:modified xsi:type="dcterms:W3CDTF">2025-12-11T17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